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714F2" w:rsidRDefault="000B4A5F" w:rsidP="000B4A5F">
      <w:r>
        <w:rPr>
          <w:b/>
          <w:sz w:val="40"/>
          <w:szCs w:val="40"/>
        </w:rPr>
        <w:t>User Stories</w:t>
      </w:r>
      <w:r w:rsidR="00E55C50">
        <w:rPr>
          <w:b/>
          <w:sz w:val="40"/>
          <w:szCs w:val="40"/>
        </w:rPr>
        <w:br/>
      </w:r>
      <w:r w:rsidR="00E55C50">
        <w:t>------------------------------------------------------------------------------------------------------------------------------------------</w:t>
      </w:r>
      <w:r w:rsidR="00E55C50">
        <w:rPr>
          <w:b/>
        </w:rPr>
        <w:t>Sprint 1</w:t>
      </w:r>
      <w:r>
        <w:br/>
        <w:t>------------------------------------------------------------------------------------------------------------------------------------------</w:t>
      </w:r>
      <w:r>
        <w:br/>
      </w:r>
      <w:r w:rsidR="006714F2">
        <w:t>#670 Learn Leap API</w:t>
      </w:r>
      <w:r w:rsidR="006714F2">
        <w:br/>
        <w:t>Description:</w:t>
      </w:r>
    </w:p>
    <w:p w:rsidR="000B4A5F" w:rsidRDefault="000B4A5F" w:rsidP="006714F2">
      <w:pPr>
        <w:pStyle w:val="ListParagraph"/>
        <w:numPr>
          <w:ilvl w:val="0"/>
          <w:numId w:val="3"/>
        </w:numPr>
      </w:pPr>
      <w:r>
        <w:t>As a developer, I want to read the Leap Motion Controller documentation, so that I can begin development on the project.</w:t>
      </w:r>
    </w:p>
    <w:p w:rsidR="006714F2" w:rsidRDefault="000B4A5F" w:rsidP="000A639C">
      <w:r>
        <w:t>A</w:t>
      </w:r>
      <w:r w:rsidR="006714F2">
        <w:t>cceptance Criteria:</w:t>
      </w:r>
    </w:p>
    <w:p w:rsidR="006714F2" w:rsidRDefault="005F779E" w:rsidP="006714F2">
      <w:pPr>
        <w:pStyle w:val="ListParagraph"/>
        <w:numPr>
          <w:ilvl w:val="0"/>
          <w:numId w:val="4"/>
        </w:numPr>
      </w:pPr>
      <w:r>
        <w:t>Select a programming language.</w:t>
      </w:r>
    </w:p>
    <w:p w:rsidR="006714F2" w:rsidRDefault="006714F2" w:rsidP="006714F2">
      <w:r>
        <w:t>------------------------------------------------------------------------------------------------------------------------------------------</w:t>
      </w:r>
      <w:r>
        <w:br/>
        <w:t>#671 Learn Real Sense API</w:t>
      </w:r>
      <w:r>
        <w:br/>
        <w:t>Description:</w:t>
      </w:r>
    </w:p>
    <w:p w:rsidR="006714F2" w:rsidRDefault="006714F2" w:rsidP="006714F2">
      <w:pPr>
        <w:pStyle w:val="ListParagraph"/>
        <w:numPr>
          <w:ilvl w:val="0"/>
          <w:numId w:val="3"/>
        </w:numPr>
      </w:pPr>
      <w:r>
        <w:t>As a developer, I want to read the Real Sense Camera documentation, so that I can begin development on the project.</w:t>
      </w:r>
    </w:p>
    <w:p w:rsidR="006714F2" w:rsidRDefault="006714F2" w:rsidP="006714F2">
      <w:r>
        <w:t>Acceptance Criteria:</w:t>
      </w:r>
    </w:p>
    <w:p w:rsidR="006714F2" w:rsidRDefault="006714F2" w:rsidP="000A639C">
      <w:pPr>
        <w:pStyle w:val="ListParagraph"/>
        <w:numPr>
          <w:ilvl w:val="0"/>
          <w:numId w:val="5"/>
        </w:numPr>
      </w:pPr>
      <w:r>
        <w:t>Select a programming language.</w:t>
      </w:r>
    </w:p>
    <w:p w:rsidR="006714F2" w:rsidRDefault="000A639C" w:rsidP="006714F2">
      <w:r>
        <w:t>------------------------------------------------------------------------------------------------------------------------------------------</w:t>
      </w:r>
      <w:r>
        <w:br/>
      </w:r>
      <w:r w:rsidR="006714F2">
        <w:t>#672 Build a mini Leap enabled program</w:t>
      </w:r>
      <w:r w:rsidR="006714F2">
        <w:br/>
        <w:t>Description:</w:t>
      </w:r>
    </w:p>
    <w:p w:rsidR="000A639C" w:rsidRDefault="000A639C" w:rsidP="006714F2">
      <w:pPr>
        <w:pStyle w:val="ListParagraph"/>
        <w:numPr>
          <w:ilvl w:val="0"/>
          <w:numId w:val="3"/>
        </w:numPr>
      </w:pPr>
      <w:r>
        <w:t>As a developer, I want to build a miniature test program that is Leap enabled, so that I can begin exploring what is and is not possible with the API.</w:t>
      </w:r>
    </w:p>
    <w:p w:rsidR="006714F2" w:rsidRDefault="006714F2" w:rsidP="000A639C">
      <w:r>
        <w:t>Acceptance Criteria:</w:t>
      </w:r>
    </w:p>
    <w:p w:rsidR="006714F2" w:rsidRDefault="000A639C" w:rsidP="000A639C">
      <w:pPr>
        <w:pStyle w:val="ListParagraph"/>
        <w:numPr>
          <w:ilvl w:val="0"/>
          <w:numId w:val="6"/>
        </w:numPr>
      </w:pPr>
      <w:r>
        <w:t>Successfully compile a Leap enabled program.</w:t>
      </w:r>
    </w:p>
    <w:p w:rsidR="00E55C50" w:rsidRDefault="000A639C" w:rsidP="00692115">
      <w:r>
        <w:t>------------------------------------------------------------------------------------------------------------------------------------------</w:t>
      </w:r>
      <w:r>
        <w:br/>
      </w:r>
    </w:p>
    <w:p w:rsidR="00692115" w:rsidRDefault="00692115" w:rsidP="00692115"/>
    <w:p w:rsidR="00692115" w:rsidRDefault="00692115" w:rsidP="00692115"/>
    <w:p w:rsidR="00692115" w:rsidRDefault="00692115" w:rsidP="00692115"/>
    <w:p w:rsidR="00692115" w:rsidRDefault="00692115" w:rsidP="00692115"/>
    <w:p w:rsidR="00E55C50" w:rsidRDefault="00E55C50"/>
    <w:p w:rsidR="00E55C50" w:rsidRDefault="00E55C50">
      <w:r>
        <w:lastRenderedPageBreak/>
        <w:t>------------------------------------------------------------------------------------------------------------------------------------------</w:t>
      </w:r>
      <w:r>
        <w:br/>
      </w:r>
      <w:r w:rsidRPr="00B92C49">
        <w:rPr>
          <w:b/>
        </w:rPr>
        <w:t>Sprint 2</w:t>
      </w:r>
      <w:r>
        <w:br/>
        <w:t>------------------------------------------------------------------------------------------------------------------------------------------</w:t>
      </w:r>
    </w:p>
    <w:p w:rsidR="00692115" w:rsidRDefault="00692115" w:rsidP="00692115">
      <w:r>
        <w:t>#710 Design – Gesture Process</w:t>
      </w:r>
      <w:r>
        <w:br/>
        <w:t>Description:</w:t>
      </w:r>
    </w:p>
    <w:p w:rsidR="00692115" w:rsidRDefault="00692115" w:rsidP="00692115">
      <w:pPr>
        <w:pStyle w:val="ListParagraph"/>
        <w:numPr>
          <w:ilvl w:val="0"/>
          <w:numId w:val="1"/>
        </w:numPr>
      </w:pPr>
      <w:r>
        <w:t>As a user, I would like to capture a gesture, save that gesture, replay that gesture, and be able to delete that gesture if needed, so that I can use those gestures to create a library of American Sign Language gestures.</w:t>
      </w:r>
    </w:p>
    <w:p w:rsidR="00692115" w:rsidRDefault="00692115" w:rsidP="00692115">
      <w:r>
        <w:t>Acceptance Criteria:</w:t>
      </w:r>
    </w:p>
    <w:p w:rsidR="00735A7F" w:rsidRDefault="00735A7F" w:rsidP="00692115">
      <w:pPr>
        <w:pStyle w:val="ListParagraph"/>
        <w:numPr>
          <w:ilvl w:val="0"/>
          <w:numId w:val="2"/>
        </w:numPr>
      </w:pPr>
      <w:r>
        <w:t>Implement a way to pull hand vector data from the mini application and save it to a file.</w:t>
      </w:r>
    </w:p>
    <w:p w:rsidR="00692115" w:rsidRDefault="00692115" w:rsidP="00692115">
      <w:pPr>
        <w:pStyle w:val="ListParagraph"/>
        <w:numPr>
          <w:ilvl w:val="0"/>
          <w:numId w:val="2"/>
        </w:numPr>
      </w:pPr>
      <w:r>
        <w:t>Design the gesture process for the Leap Motion Controller.</w:t>
      </w:r>
    </w:p>
    <w:p w:rsidR="00692115" w:rsidRDefault="00692115" w:rsidP="00692115">
      <w:pPr>
        <w:pStyle w:val="ListParagraph"/>
        <w:numPr>
          <w:ilvl w:val="0"/>
          <w:numId w:val="2"/>
        </w:numPr>
      </w:pPr>
      <w:r>
        <w:t>Design a mock interface for the user.</w:t>
      </w:r>
    </w:p>
    <w:p w:rsidR="00692115" w:rsidRDefault="00692115" w:rsidP="00692115">
      <w:r>
        <w:t>------------------------------------------------------------------------------------------------------------------------------------------</w:t>
      </w:r>
    </w:p>
    <w:p w:rsidR="00692115" w:rsidRDefault="00BB20AD" w:rsidP="00692115">
      <w:r>
        <w:t>#713</w:t>
      </w:r>
      <w:r w:rsidR="00692115">
        <w:t xml:space="preserve"> Research – Template matching</w:t>
      </w:r>
      <w:r w:rsidR="00692115">
        <w:br/>
        <w:t>Description:</w:t>
      </w:r>
    </w:p>
    <w:p w:rsidR="00692115" w:rsidRDefault="00692115" w:rsidP="00692115">
      <w:pPr>
        <w:pStyle w:val="ListParagraph"/>
        <w:numPr>
          <w:ilvl w:val="0"/>
          <w:numId w:val="1"/>
        </w:numPr>
      </w:pPr>
      <w:r>
        <w:t>As a developer, I want to perform research on template matching so that I might be able to implement a working algorithm that can recognize a gesture.</w:t>
      </w:r>
    </w:p>
    <w:p w:rsidR="00692115" w:rsidRDefault="00692115" w:rsidP="00692115">
      <w:r>
        <w:t>Acceptance Criteria:</w:t>
      </w:r>
    </w:p>
    <w:p w:rsidR="00692115" w:rsidRDefault="00692115" w:rsidP="00692115">
      <w:pPr>
        <w:pStyle w:val="ListParagraph"/>
        <w:numPr>
          <w:ilvl w:val="0"/>
          <w:numId w:val="7"/>
        </w:numPr>
      </w:pPr>
      <w:r>
        <w:t>Find a suitable and logical way to implement template matching.</w:t>
      </w:r>
    </w:p>
    <w:p w:rsidR="00692115" w:rsidRDefault="00692115" w:rsidP="00692115">
      <w:r>
        <w:t>------------------------------------------------------------------------------------------------------------------------------------------</w:t>
      </w:r>
    </w:p>
    <w:p w:rsidR="00E55C50" w:rsidRDefault="00E55C50" w:rsidP="00E55C50"/>
    <w:p w:rsidR="000B4A5F" w:rsidRDefault="000B4A5F" w:rsidP="000A639C"/>
    <w:p w:rsidR="00CF0930" w:rsidRDefault="00CF0930" w:rsidP="000B4A5F"/>
    <w:p w:rsidR="00DE3B7C" w:rsidRDefault="00DE3B7C" w:rsidP="000B4A5F"/>
    <w:p w:rsidR="00DE3B7C" w:rsidRDefault="00DE3B7C" w:rsidP="000B4A5F"/>
    <w:p w:rsidR="00DE3B7C" w:rsidRDefault="00DE3B7C" w:rsidP="000B4A5F"/>
    <w:p w:rsidR="00DE3B7C" w:rsidRDefault="00DE3B7C" w:rsidP="000B4A5F"/>
    <w:p w:rsidR="00DE3B7C" w:rsidRDefault="00DE3B7C" w:rsidP="000B4A5F"/>
    <w:p w:rsidR="00DE3B7C" w:rsidRDefault="00DE3B7C" w:rsidP="000B4A5F"/>
    <w:p w:rsidR="00DE3B7C" w:rsidRDefault="00DE3B7C" w:rsidP="000B4A5F"/>
    <w:p w:rsidR="00DE3B7C" w:rsidRDefault="00DE3B7C" w:rsidP="000B4A5F"/>
    <w:p w:rsidR="00DE3B7C" w:rsidRDefault="00DE3B7C" w:rsidP="000B4A5F"/>
    <w:p w:rsidR="00DE3B7C" w:rsidRDefault="00DE3B7C" w:rsidP="00DE3B7C">
      <w:r>
        <w:lastRenderedPageBreak/>
        <w:t>------------------------------------------------------------------------------------------------------------------------------------------</w:t>
      </w:r>
      <w:r>
        <w:br/>
      </w:r>
      <w:r>
        <w:rPr>
          <w:b/>
        </w:rPr>
        <w:t>Sprint 3</w:t>
      </w:r>
      <w:r>
        <w:br/>
        <w:t>------------------------------------------------------------------------------------------------------------------------------------------</w:t>
      </w:r>
    </w:p>
    <w:p w:rsidR="00DE3B7C" w:rsidRDefault="00E04A79" w:rsidP="00DE3B7C">
      <w:r>
        <w:t>#726</w:t>
      </w:r>
      <w:r w:rsidR="00DE3B7C">
        <w:t xml:space="preserve"> </w:t>
      </w:r>
      <w:r w:rsidR="007F7728">
        <w:t xml:space="preserve">Build – Database of ASL Alphabet </w:t>
      </w:r>
      <w:r w:rsidR="00DE3B7C">
        <w:br/>
        <w:t>Description:</w:t>
      </w:r>
    </w:p>
    <w:p w:rsidR="00DE3B7C" w:rsidRDefault="00DE3B7C" w:rsidP="00DE3B7C">
      <w:pPr>
        <w:pStyle w:val="ListParagraph"/>
        <w:numPr>
          <w:ilvl w:val="0"/>
          <w:numId w:val="1"/>
        </w:numPr>
      </w:pPr>
      <w:r>
        <w:t xml:space="preserve">As a </w:t>
      </w:r>
      <w:r w:rsidR="007F7728">
        <w:t>developer, I need to build a database of gestures so that the application can be trained to recognize those gestures in real-time when performed.</w:t>
      </w:r>
    </w:p>
    <w:p w:rsidR="00DE3B7C" w:rsidRDefault="00DE3B7C" w:rsidP="00DE3B7C">
      <w:r>
        <w:t>Acceptance Criteria:</w:t>
      </w:r>
    </w:p>
    <w:p w:rsidR="00DE3B7C" w:rsidRDefault="007F7728" w:rsidP="007F7728">
      <w:pPr>
        <w:pStyle w:val="ListParagraph"/>
        <w:numPr>
          <w:ilvl w:val="0"/>
          <w:numId w:val="8"/>
        </w:numPr>
      </w:pPr>
      <w:r>
        <w:t>Capture vector data for as many ASL letters that can be recognized by the Leap Motion Controller.</w:t>
      </w:r>
    </w:p>
    <w:p w:rsidR="007F7728" w:rsidRDefault="007F7728" w:rsidP="007F7728">
      <w:pPr>
        <w:pStyle w:val="ListParagraph"/>
        <w:numPr>
          <w:ilvl w:val="0"/>
          <w:numId w:val="8"/>
        </w:numPr>
      </w:pPr>
      <w:r>
        <w:t>Aim for a sample size of approx. 50 recordings per gesture.</w:t>
      </w:r>
    </w:p>
    <w:p w:rsidR="00BB20AD" w:rsidRDefault="00BB20AD" w:rsidP="00BB20AD">
      <w:r>
        <w:t>------------------------------------------------------------------------------------------------------------------------------------------</w:t>
      </w:r>
    </w:p>
    <w:p w:rsidR="00BB20AD" w:rsidRDefault="00E04A79" w:rsidP="00BB20AD">
      <w:r>
        <w:t>#725</w:t>
      </w:r>
      <w:r w:rsidR="0041493E">
        <w:t xml:space="preserve"> Improve</w:t>
      </w:r>
      <w:r w:rsidR="00BB20AD">
        <w:t xml:space="preserve"> – </w:t>
      </w:r>
      <w:r w:rsidR="0041493E">
        <w:t>Output of JSON file</w:t>
      </w:r>
      <w:r w:rsidR="00BB20AD">
        <w:br/>
        <w:t>Description:</w:t>
      </w:r>
    </w:p>
    <w:p w:rsidR="00BB20AD" w:rsidRDefault="00BB20AD" w:rsidP="00BB20AD">
      <w:pPr>
        <w:pStyle w:val="ListParagraph"/>
        <w:numPr>
          <w:ilvl w:val="0"/>
          <w:numId w:val="1"/>
        </w:numPr>
      </w:pPr>
      <w:r>
        <w:t xml:space="preserve">As a developer, I want to </w:t>
      </w:r>
      <w:r w:rsidR="0041493E">
        <w:t>improve the quality of the output as it is presently too raw, so that the JSON file can be used to create a database.</w:t>
      </w:r>
    </w:p>
    <w:p w:rsidR="00BB20AD" w:rsidRDefault="00BB20AD" w:rsidP="00BB20AD">
      <w:r>
        <w:t>Acceptance Criteria:</w:t>
      </w:r>
    </w:p>
    <w:p w:rsidR="00BB20AD" w:rsidRDefault="0041493E" w:rsidP="00BB20AD">
      <w:pPr>
        <w:pStyle w:val="ListParagraph"/>
        <w:numPr>
          <w:ilvl w:val="0"/>
          <w:numId w:val="9"/>
        </w:numPr>
      </w:pPr>
      <w:r>
        <w:t>Limit output to a single frame or the mean of vector data collected in the set of frames.</w:t>
      </w:r>
    </w:p>
    <w:p w:rsidR="0041493E" w:rsidRDefault="0041493E" w:rsidP="00BB20AD">
      <w:pPr>
        <w:pStyle w:val="ListParagraph"/>
        <w:numPr>
          <w:ilvl w:val="0"/>
          <w:numId w:val="9"/>
        </w:numPr>
      </w:pPr>
      <w:r>
        <w:t>Format the JSON from raw data to well-formed.</w:t>
      </w:r>
    </w:p>
    <w:p w:rsidR="00DE3B7C" w:rsidRDefault="00DE3B7C" w:rsidP="00DE3B7C">
      <w:r>
        <w:t>------------------------------------------------------------------------------------------------------------------------------------------</w:t>
      </w:r>
    </w:p>
    <w:p w:rsidR="00DE3B7C" w:rsidRDefault="00DE3B7C" w:rsidP="000B4A5F"/>
    <w:p w:rsidR="00CD69A3" w:rsidRDefault="00CD69A3" w:rsidP="000B4A5F"/>
    <w:p w:rsidR="00CD69A3" w:rsidRDefault="00CD69A3" w:rsidP="000B4A5F"/>
    <w:p w:rsidR="00CD69A3" w:rsidRDefault="00CD69A3" w:rsidP="000B4A5F"/>
    <w:p w:rsidR="00CD69A3" w:rsidRDefault="00CD69A3" w:rsidP="000B4A5F"/>
    <w:p w:rsidR="00CD69A3" w:rsidRDefault="00CD69A3" w:rsidP="000B4A5F"/>
    <w:p w:rsidR="00CD69A3" w:rsidRDefault="00CD69A3" w:rsidP="000B4A5F"/>
    <w:p w:rsidR="00CD69A3" w:rsidRDefault="00CD69A3" w:rsidP="000B4A5F"/>
    <w:p w:rsidR="00CD69A3" w:rsidRDefault="00CD69A3" w:rsidP="000B4A5F"/>
    <w:p w:rsidR="00CD69A3" w:rsidRDefault="00CD69A3" w:rsidP="000B4A5F"/>
    <w:p w:rsidR="00CD69A3" w:rsidRDefault="00CD69A3" w:rsidP="000B4A5F"/>
    <w:p w:rsidR="00CD69A3" w:rsidRDefault="00CD69A3" w:rsidP="00CD69A3">
      <w:r>
        <w:lastRenderedPageBreak/>
        <w:t>------------------------------------------------------------------------------------------------------------------------------------------</w:t>
      </w:r>
      <w:r>
        <w:br/>
      </w:r>
      <w:r>
        <w:rPr>
          <w:b/>
        </w:rPr>
        <w:t>Sprint 4</w:t>
      </w:r>
      <w:r>
        <w:br/>
        <w:t>------------------------------------------------------------------------------------------------------------------------------------------</w:t>
      </w:r>
    </w:p>
    <w:p w:rsidR="00CD69A3" w:rsidRDefault="00CD69A3" w:rsidP="00CD69A3">
      <w:r>
        <w:t>#727 Evaluate – Machine Learning Algorithms using Weka &amp; Constructed database</w:t>
      </w:r>
      <w:r>
        <w:br/>
        <w:t>Description:</w:t>
      </w:r>
    </w:p>
    <w:p w:rsidR="00CD69A3" w:rsidRDefault="00CD69A3" w:rsidP="00CD69A3">
      <w:pPr>
        <w:pStyle w:val="ListParagraph"/>
        <w:numPr>
          <w:ilvl w:val="0"/>
          <w:numId w:val="1"/>
        </w:numPr>
      </w:pPr>
      <w:r>
        <w:t>As a developer, I want to evaluate different machine learning algorithms so that I can find the best or most practical solution to recognize gestures in real-time.</w:t>
      </w:r>
    </w:p>
    <w:p w:rsidR="00CD69A3" w:rsidRDefault="00CD69A3" w:rsidP="00CD69A3">
      <w:r>
        <w:t>Acceptance Criteria:</w:t>
      </w:r>
    </w:p>
    <w:p w:rsidR="00CD69A3" w:rsidRDefault="00CD69A3" w:rsidP="00CD69A3">
      <w:pPr>
        <w:pStyle w:val="ListParagraph"/>
        <w:numPr>
          <w:ilvl w:val="0"/>
          <w:numId w:val="10"/>
        </w:numPr>
      </w:pPr>
      <w:r>
        <w:t>Evaluate as many MLA’s as reasonably possible and select the one with the highest hit-rate.</w:t>
      </w:r>
    </w:p>
    <w:p w:rsidR="00CD69A3" w:rsidRDefault="00CD69A3" w:rsidP="00CD69A3">
      <w:r>
        <w:t>------------------------------------------------------------------------------------------------------------------------------------------</w:t>
      </w:r>
    </w:p>
    <w:p w:rsidR="00CD69A3" w:rsidRDefault="00342686" w:rsidP="00CD69A3">
      <w:r>
        <w:t>#739</w:t>
      </w:r>
      <w:r w:rsidR="00CD69A3">
        <w:t xml:space="preserve"> </w:t>
      </w:r>
      <w:r>
        <w:t xml:space="preserve">Begin </w:t>
      </w:r>
      <w:proofErr w:type="gramStart"/>
      <w:r>
        <w:t>To</w:t>
      </w:r>
      <w:proofErr w:type="gramEnd"/>
      <w:r>
        <w:t xml:space="preserve"> Implement</w:t>
      </w:r>
      <w:r w:rsidR="00CD69A3">
        <w:t xml:space="preserve"> – A Machine Learning Algorithm from Resulting Data</w:t>
      </w:r>
      <w:r w:rsidR="00CD69A3">
        <w:br/>
        <w:t>Description:</w:t>
      </w:r>
    </w:p>
    <w:p w:rsidR="00CD69A3" w:rsidRDefault="00CD69A3" w:rsidP="00CD69A3">
      <w:pPr>
        <w:pStyle w:val="ListParagraph"/>
        <w:numPr>
          <w:ilvl w:val="0"/>
          <w:numId w:val="1"/>
        </w:numPr>
      </w:pPr>
      <w:r>
        <w:t xml:space="preserve">As a developer, I want to </w:t>
      </w:r>
      <w:r w:rsidR="00B87206">
        <w:t xml:space="preserve">use the data collected from user story #727 to </w:t>
      </w:r>
      <w:r w:rsidR="00342686">
        <w:t xml:space="preserve">select the appropriate machine learning algorithm so that I can begin to implement the real-time gesture recognition feature. </w:t>
      </w:r>
    </w:p>
    <w:p w:rsidR="00CD69A3" w:rsidRDefault="00CD69A3" w:rsidP="00CD69A3">
      <w:r>
        <w:t>Acceptance Criteria:</w:t>
      </w:r>
    </w:p>
    <w:p w:rsidR="00CD69A3" w:rsidRDefault="00342686" w:rsidP="00342686">
      <w:pPr>
        <w:pStyle w:val="ListParagraph"/>
        <w:numPr>
          <w:ilvl w:val="0"/>
          <w:numId w:val="11"/>
        </w:numPr>
      </w:pPr>
      <w:r>
        <w:t>Begin to design the structure of the MLA selected.</w:t>
      </w:r>
    </w:p>
    <w:p w:rsidR="00342686" w:rsidRDefault="00342686" w:rsidP="00342686">
      <w:pPr>
        <w:pStyle w:val="ListParagraph"/>
        <w:numPr>
          <w:ilvl w:val="0"/>
          <w:numId w:val="11"/>
        </w:numPr>
      </w:pPr>
      <w:r>
        <w:t>Design the architecture that will pass recorded vector data to the MLA subsystem for processing.</w:t>
      </w:r>
    </w:p>
    <w:p w:rsidR="00342686" w:rsidRDefault="00342686" w:rsidP="00342686">
      <w:pPr>
        <w:pStyle w:val="ListParagraph"/>
        <w:numPr>
          <w:ilvl w:val="0"/>
          <w:numId w:val="11"/>
        </w:numPr>
      </w:pPr>
      <w:r>
        <w:t>Determine if recorded data set is sufficient.</w:t>
      </w:r>
    </w:p>
    <w:p w:rsidR="00CD69A3" w:rsidRDefault="00CD69A3" w:rsidP="00CD69A3">
      <w:r>
        <w:t>------------------------------------------------------------------------------------------------------------------------------------------</w:t>
      </w:r>
    </w:p>
    <w:p w:rsidR="00CD69A3" w:rsidRDefault="00CD69A3" w:rsidP="000B4A5F"/>
    <w:p w:rsidR="006B2426" w:rsidRDefault="006B2426" w:rsidP="000B4A5F"/>
    <w:p w:rsidR="006B2426" w:rsidRDefault="006B2426" w:rsidP="000B4A5F"/>
    <w:p w:rsidR="006B2426" w:rsidRDefault="006B2426" w:rsidP="000B4A5F"/>
    <w:p w:rsidR="006B2426" w:rsidRDefault="006B2426" w:rsidP="000B4A5F"/>
    <w:p w:rsidR="006B2426" w:rsidRDefault="006B2426" w:rsidP="000B4A5F"/>
    <w:p w:rsidR="006B2426" w:rsidRDefault="006B2426" w:rsidP="000B4A5F"/>
    <w:p w:rsidR="006B2426" w:rsidRDefault="006B2426" w:rsidP="000B4A5F"/>
    <w:p w:rsidR="006B2426" w:rsidRDefault="006B2426" w:rsidP="000B4A5F"/>
    <w:p w:rsidR="006B2426" w:rsidRDefault="006B2426" w:rsidP="000B4A5F"/>
    <w:p w:rsidR="006B2426" w:rsidRDefault="006B2426" w:rsidP="000B4A5F"/>
    <w:p w:rsidR="006B2426" w:rsidRDefault="006B2426" w:rsidP="006B2426">
      <w:r>
        <w:lastRenderedPageBreak/>
        <w:t>------------------------------------------------------------------------------------------------------------------------------------------</w:t>
      </w:r>
      <w:r>
        <w:br/>
      </w:r>
      <w:r>
        <w:rPr>
          <w:b/>
        </w:rPr>
        <w:t xml:space="preserve">Sprint </w:t>
      </w:r>
      <w:r>
        <w:rPr>
          <w:b/>
        </w:rPr>
        <w:t>5</w:t>
      </w:r>
      <w:r>
        <w:br/>
        <w:t>------------------------------------------------------------------------------------------------------------------------------------------</w:t>
      </w:r>
    </w:p>
    <w:p w:rsidR="006B2426" w:rsidRDefault="006B2426" w:rsidP="006B2426">
      <w:r>
        <w:t>#</w:t>
      </w:r>
      <w:r w:rsidRPr="006B2426">
        <w:t xml:space="preserve">741 Continue </w:t>
      </w:r>
      <w:proofErr w:type="gramStart"/>
      <w:r w:rsidRPr="006B2426">
        <w:t>To</w:t>
      </w:r>
      <w:proofErr w:type="gramEnd"/>
      <w:r w:rsidRPr="006B2426">
        <w:t xml:space="preserve"> Implement - A Machine Learning Algorithm from Resulting Data</w:t>
      </w:r>
      <w:r>
        <w:t>:</w:t>
      </w:r>
    </w:p>
    <w:p w:rsidR="006B2426" w:rsidRDefault="006B2426" w:rsidP="006B2426">
      <w:pPr>
        <w:pStyle w:val="ListParagraph"/>
        <w:numPr>
          <w:ilvl w:val="0"/>
          <w:numId w:val="1"/>
        </w:numPr>
      </w:pPr>
      <w:r w:rsidRPr="006B2426">
        <w:t>As a developer, I want to continue to work on the Nearest Neighbor approach MLA selected from the data from user story </w:t>
      </w:r>
      <w:hyperlink r:id="rId5" w:history="1">
        <w:r w:rsidRPr="006B2426">
          <w:rPr>
            <w:rStyle w:val="Hyperlink"/>
          </w:rPr>
          <w:t>#727</w:t>
        </w:r>
      </w:hyperlink>
      <w:r w:rsidRPr="006B2426">
        <w:t> to continue to implement the real-time gesture recognition feature</w:t>
      </w:r>
      <w:r>
        <w:t>.</w:t>
      </w:r>
    </w:p>
    <w:p w:rsidR="006B2426" w:rsidRDefault="006B2426" w:rsidP="006B2426">
      <w:r>
        <w:t>Acceptance Criteria:</w:t>
      </w:r>
    </w:p>
    <w:p w:rsidR="006B2426" w:rsidRPr="006B2426" w:rsidRDefault="006B2426" w:rsidP="006B2426">
      <w:pPr>
        <w:numPr>
          <w:ilvl w:val="0"/>
          <w:numId w:val="12"/>
        </w:numPr>
      </w:pPr>
      <w:r w:rsidRPr="006B2426">
        <w:t>Design the architecture that will pass recorded vector data to the MLA subsystem for processing.</w:t>
      </w:r>
    </w:p>
    <w:p w:rsidR="006B2426" w:rsidRPr="006B2426" w:rsidRDefault="006B2426" w:rsidP="006B2426">
      <w:pPr>
        <w:numPr>
          <w:ilvl w:val="0"/>
          <w:numId w:val="12"/>
        </w:numPr>
      </w:pPr>
      <w:r w:rsidRPr="006B2426">
        <w:t>Get the program to perform some interpretation in real-time.</w:t>
      </w:r>
    </w:p>
    <w:p w:rsidR="006B2426" w:rsidRDefault="006B2426" w:rsidP="006B2426">
      <w:r>
        <w:t>------------------------------------------------------------------------------------------------------------------------------------------</w:t>
      </w:r>
    </w:p>
    <w:p w:rsidR="006B2426" w:rsidRDefault="00AC45CA" w:rsidP="000B4A5F">
      <w:r>
        <w:br/>
      </w:r>
      <w:r>
        <w:br/>
      </w:r>
    </w:p>
    <w:p w:rsidR="00AC45CA" w:rsidRDefault="00AC45CA" w:rsidP="000B4A5F"/>
    <w:p w:rsidR="00AC45CA" w:rsidRDefault="00AC45CA" w:rsidP="000B4A5F"/>
    <w:p w:rsidR="00AC45CA" w:rsidRDefault="00AC45CA" w:rsidP="000B4A5F"/>
    <w:p w:rsidR="00AC45CA" w:rsidRDefault="00AC45CA" w:rsidP="000B4A5F"/>
    <w:p w:rsidR="00AC45CA" w:rsidRDefault="00AC45CA" w:rsidP="000B4A5F"/>
    <w:p w:rsidR="00AC45CA" w:rsidRDefault="00AC45CA" w:rsidP="000B4A5F"/>
    <w:p w:rsidR="00AC45CA" w:rsidRDefault="00AC45CA" w:rsidP="000B4A5F"/>
    <w:p w:rsidR="00AC45CA" w:rsidRDefault="00AC45CA" w:rsidP="000B4A5F"/>
    <w:p w:rsidR="00AC45CA" w:rsidRDefault="00AC45CA" w:rsidP="000B4A5F"/>
    <w:p w:rsidR="00AC45CA" w:rsidRDefault="00AC45CA" w:rsidP="000B4A5F"/>
    <w:p w:rsidR="00AC45CA" w:rsidRDefault="00AC45CA" w:rsidP="000B4A5F"/>
    <w:p w:rsidR="00AC45CA" w:rsidRDefault="00AC45CA" w:rsidP="000B4A5F"/>
    <w:p w:rsidR="00AC45CA" w:rsidRDefault="00AC45CA" w:rsidP="000B4A5F"/>
    <w:p w:rsidR="00AC45CA" w:rsidRDefault="00AC45CA" w:rsidP="000B4A5F"/>
    <w:p w:rsidR="00AC45CA" w:rsidRDefault="00AC45CA" w:rsidP="000B4A5F"/>
    <w:p w:rsidR="00AC45CA" w:rsidRDefault="00AC45CA" w:rsidP="000B4A5F"/>
    <w:p w:rsidR="00AC45CA" w:rsidRDefault="00AC45CA" w:rsidP="00AC45CA">
      <w:r>
        <w:lastRenderedPageBreak/>
        <w:t>------------------------------------------------------------------------------------------------------------------------------------------</w:t>
      </w:r>
      <w:r>
        <w:br/>
      </w:r>
      <w:r>
        <w:rPr>
          <w:b/>
        </w:rPr>
        <w:t xml:space="preserve">Sprint </w:t>
      </w:r>
      <w:r>
        <w:rPr>
          <w:b/>
        </w:rPr>
        <w:t>6</w:t>
      </w:r>
      <w:r>
        <w:br/>
        <w:t>------------------------------------------------------------------------------------------------------------------------------------------</w:t>
      </w:r>
    </w:p>
    <w:p w:rsidR="00AC45CA" w:rsidRDefault="00CC50F2" w:rsidP="00AC45CA">
      <w:bookmarkStart w:id="0" w:name="_GoBack"/>
      <w:r>
        <w:t>#</w:t>
      </w:r>
      <w:r w:rsidRPr="00CC50F2">
        <w:t>756 Finish Implementing - A Machine Learning Algorithm</w:t>
      </w:r>
      <w:bookmarkEnd w:id="0"/>
      <w:r w:rsidR="00AC45CA">
        <w:t>:</w:t>
      </w:r>
    </w:p>
    <w:p w:rsidR="00AC45CA" w:rsidRDefault="00AC45CA" w:rsidP="00AC45CA">
      <w:pPr>
        <w:pStyle w:val="ListParagraph"/>
        <w:numPr>
          <w:ilvl w:val="0"/>
          <w:numId w:val="1"/>
        </w:numPr>
      </w:pPr>
      <w:r w:rsidRPr="006B2426">
        <w:t>A</w:t>
      </w:r>
      <w:r w:rsidR="00CC50F2" w:rsidRPr="00CC50F2">
        <w:t>s a developer, I want to finish my work on the Nearest Neighbor approach MLA selected from the data from user story </w:t>
      </w:r>
      <w:hyperlink r:id="rId6" w:history="1">
        <w:r w:rsidR="00CC50F2" w:rsidRPr="00CC50F2">
          <w:rPr>
            <w:rStyle w:val="Hyperlink"/>
          </w:rPr>
          <w:t>#727</w:t>
        </w:r>
      </w:hyperlink>
      <w:r w:rsidR="00CC50F2" w:rsidRPr="00CC50F2">
        <w:t> to improve the current implementation of the real-time gesture recognition feature.</w:t>
      </w:r>
    </w:p>
    <w:p w:rsidR="00AC45CA" w:rsidRDefault="00AC45CA" w:rsidP="00AC45CA">
      <w:r>
        <w:t>Acceptance Criteria:</w:t>
      </w:r>
    </w:p>
    <w:p w:rsidR="00F513BC" w:rsidRPr="006B2426" w:rsidRDefault="00CC50F2" w:rsidP="00F513BC">
      <w:pPr>
        <w:numPr>
          <w:ilvl w:val="0"/>
          <w:numId w:val="13"/>
        </w:numPr>
      </w:pPr>
      <w:r>
        <w:t>G</w:t>
      </w:r>
      <w:r w:rsidRPr="00CC50F2">
        <w:t>et the program to perform gesture recognition in real-time, with an acceptable hit-rate of at least 50%</w:t>
      </w:r>
      <w:r w:rsidR="00AC45CA" w:rsidRPr="006B2426">
        <w:t>.</w:t>
      </w:r>
    </w:p>
    <w:p w:rsidR="00AC45CA" w:rsidRDefault="00AC45CA" w:rsidP="00AC45CA">
      <w:r>
        <w:t>------------------------------------------------------------------------------------------------------------------------------------------</w:t>
      </w:r>
    </w:p>
    <w:p w:rsidR="00AC45CA" w:rsidRDefault="00AC45CA" w:rsidP="000B4A5F"/>
    <w:sectPr w:rsidR="00AC45C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6C1894"/>
    <w:multiLevelType w:val="hybridMultilevel"/>
    <w:tmpl w:val="E46461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AF6916"/>
    <w:multiLevelType w:val="hybridMultilevel"/>
    <w:tmpl w:val="994EAC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DE5296"/>
    <w:multiLevelType w:val="hybridMultilevel"/>
    <w:tmpl w:val="0002AD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DF651A"/>
    <w:multiLevelType w:val="hybridMultilevel"/>
    <w:tmpl w:val="8CCCCF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4F5088"/>
    <w:multiLevelType w:val="hybridMultilevel"/>
    <w:tmpl w:val="E46461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53B7BBB"/>
    <w:multiLevelType w:val="hybridMultilevel"/>
    <w:tmpl w:val="E46461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57A7131"/>
    <w:multiLevelType w:val="multilevel"/>
    <w:tmpl w:val="A75AAC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9F66F3D"/>
    <w:multiLevelType w:val="multilevel"/>
    <w:tmpl w:val="A75AAC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B56428B"/>
    <w:multiLevelType w:val="hybridMultilevel"/>
    <w:tmpl w:val="8CCCCF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C7C54D7"/>
    <w:multiLevelType w:val="hybridMultilevel"/>
    <w:tmpl w:val="3ED039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E4135A9"/>
    <w:multiLevelType w:val="hybridMultilevel"/>
    <w:tmpl w:val="994EAC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E9111F0"/>
    <w:multiLevelType w:val="hybridMultilevel"/>
    <w:tmpl w:val="C9FE98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D422154"/>
    <w:multiLevelType w:val="hybridMultilevel"/>
    <w:tmpl w:val="E46461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0"/>
  </w:num>
  <w:num w:numId="3">
    <w:abstractNumId w:val="2"/>
  </w:num>
  <w:num w:numId="4">
    <w:abstractNumId w:val="9"/>
  </w:num>
  <w:num w:numId="5">
    <w:abstractNumId w:val="8"/>
  </w:num>
  <w:num w:numId="6">
    <w:abstractNumId w:val="3"/>
  </w:num>
  <w:num w:numId="7">
    <w:abstractNumId w:val="4"/>
  </w:num>
  <w:num w:numId="8">
    <w:abstractNumId w:val="1"/>
  </w:num>
  <w:num w:numId="9">
    <w:abstractNumId w:val="5"/>
  </w:num>
  <w:num w:numId="10">
    <w:abstractNumId w:val="12"/>
  </w:num>
  <w:num w:numId="11">
    <w:abstractNumId w:val="0"/>
  </w:num>
  <w:num w:numId="12">
    <w:abstractNumId w:val="7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3tbCwtDQzMzKzNDdS0lEKTi0uzszPAykwrwUA7Dll+ywAAAA="/>
  </w:docVars>
  <w:rsids>
    <w:rsidRoot w:val="000B4A5F"/>
    <w:rsid w:val="0004650D"/>
    <w:rsid w:val="000A639C"/>
    <w:rsid w:val="000B4A5F"/>
    <w:rsid w:val="00342686"/>
    <w:rsid w:val="0041493E"/>
    <w:rsid w:val="005F779E"/>
    <w:rsid w:val="006714F2"/>
    <w:rsid w:val="00692115"/>
    <w:rsid w:val="006B2426"/>
    <w:rsid w:val="006E11CE"/>
    <w:rsid w:val="00735A7F"/>
    <w:rsid w:val="007F7728"/>
    <w:rsid w:val="008F09D8"/>
    <w:rsid w:val="00AC45CA"/>
    <w:rsid w:val="00B87206"/>
    <w:rsid w:val="00B92C49"/>
    <w:rsid w:val="00BB20AD"/>
    <w:rsid w:val="00CC50F2"/>
    <w:rsid w:val="00CD69A3"/>
    <w:rsid w:val="00CF0930"/>
    <w:rsid w:val="00DE3B7C"/>
    <w:rsid w:val="00E04A79"/>
    <w:rsid w:val="00E55C50"/>
    <w:rsid w:val="00E66F1A"/>
    <w:rsid w:val="00F513BC"/>
    <w:rsid w:val="00FC2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03964C"/>
  <w15:chartTrackingRefBased/>
  <w15:docId w15:val="{F6352EE6-81DE-4115-9371-7111241AC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714F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B242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B2426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504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27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fiu-scis-seniorproject.mingle.thoughtworks.com/projects/ar_vr_ve_for_computer_science_/cards/727" TargetMode="External"/><Relationship Id="rId5" Type="http://schemas.openxmlformats.org/officeDocument/2006/relationships/hyperlink" Target="https://fiu-scis-seniorproject.mingle.thoughtworks.com/projects/ar_vr_ve_for_computer_science_/cards/727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2</TotalTime>
  <Pages>6</Pages>
  <Words>1111</Words>
  <Characters>6333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LIP KLEPSA</dc:creator>
  <cp:keywords/>
  <dc:description/>
  <cp:lastModifiedBy>FILIP KLEPSA</cp:lastModifiedBy>
  <cp:revision>15</cp:revision>
  <dcterms:created xsi:type="dcterms:W3CDTF">2017-09-01T17:01:00Z</dcterms:created>
  <dcterms:modified xsi:type="dcterms:W3CDTF">2017-11-10T21:44:00Z</dcterms:modified>
</cp:coreProperties>
</file>